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844850E" w14:textId="59A844C3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6BCF9359" w14:textId="1E3363ED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>.. 4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59CE64F7" w:rsid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F051309" wp14:editId="76EF6A50">
            <wp:extent cx="5274310" cy="3945890"/>
            <wp:effectExtent l="0" t="0" r="254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/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76"/>
        <w:gridCol w:w="1213"/>
        <w:gridCol w:w="1417"/>
        <w:gridCol w:w="4190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c</w:t>
            </w:r>
            <w:r>
              <w:t>pp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7777777" w:rsidR="002916BE" w:rsidRDefault="002916BE" w:rsidP="002916BE"/>
        </w:tc>
        <w:tc>
          <w:tcPr>
            <w:tcW w:w="1417" w:type="dxa"/>
          </w:tcPr>
          <w:p w14:paraId="5B9EF95E" w14:textId="77777777" w:rsidR="002916BE" w:rsidRDefault="002916BE" w:rsidP="002916BE"/>
        </w:tc>
        <w:tc>
          <w:tcPr>
            <w:tcW w:w="4190" w:type="dxa"/>
          </w:tcPr>
          <w:p w14:paraId="7CD17971" w14:textId="77777777" w:rsidR="002916BE" w:rsidRDefault="002916BE" w:rsidP="002916BE"/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77777777" w:rsidR="002916BE" w:rsidRDefault="002916BE" w:rsidP="002916BE"/>
        </w:tc>
        <w:tc>
          <w:tcPr>
            <w:tcW w:w="1417" w:type="dxa"/>
          </w:tcPr>
          <w:p w14:paraId="1CD5A1E1" w14:textId="77777777" w:rsidR="002916BE" w:rsidRDefault="002916BE" w:rsidP="002916BE"/>
        </w:tc>
        <w:tc>
          <w:tcPr>
            <w:tcW w:w="4190" w:type="dxa"/>
          </w:tcPr>
          <w:p w14:paraId="4AAFE8F7" w14:textId="77777777" w:rsidR="002916BE" w:rsidRDefault="002916BE" w:rsidP="002916BE"/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r>
              <w:lastRenderedPageBreak/>
              <w:t>GreenLake</w:t>
            </w:r>
          </w:p>
        </w:tc>
        <w:tc>
          <w:tcPr>
            <w:tcW w:w="1213" w:type="dxa"/>
          </w:tcPr>
          <w:p w14:paraId="5357DEB4" w14:textId="77777777" w:rsidR="002916BE" w:rsidRDefault="002916BE" w:rsidP="002916BE"/>
        </w:tc>
        <w:tc>
          <w:tcPr>
            <w:tcW w:w="1417" w:type="dxa"/>
          </w:tcPr>
          <w:p w14:paraId="6D076E70" w14:textId="77777777" w:rsidR="002916BE" w:rsidRDefault="002916BE" w:rsidP="002916BE"/>
        </w:tc>
        <w:tc>
          <w:tcPr>
            <w:tcW w:w="4190" w:type="dxa"/>
          </w:tcPr>
          <w:p w14:paraId="5124B0BA" w14:textId="77777777" w:rsidR="002916BE" w:rsidRDefault="002916BE" w:rsidP="002916BE"/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r>
              <w:rPr>
                <w:rFonts w:hint="eastAsia"/>
              </w:rPr>
              <w:t>I</w:t>
            </w:r>
            <w:r>
              <w:t>ceDiamond</w:t>
            </w:r>
          </w:p>
        </w:tc>
        <w:tc>
          <w:tcPr>
            <w:tcW w:w="1213" w:type="dxa"/>
          </w:tcPr>
          <w:p w14:paraId="1428B384" w14:textId="77777777" w:rsidR="002916BE" w:rsidRDefault="002916BE" w:rsidP="002916BE"/>
        </w:tc>
        <w:tc>
          <w:tcPr>
            <w:tcW w:w="1417" w:type="dxa"/>
          </w:tcPr>
          <w:p w14:paraId="787B8280" w14:textId="77777777" w:rsidR="002916BE" w:rsidRDefault="002916BE" w:rsidP="002916BE"/>
        </w:tc>
        <w:tc>
          <w:tcPr>
            <w:tcW w:w="4190" w:type="dxa"/>
          </w:tcPr>
          <w:p w14:paraId="354A6781" w14:textId="77777777" w:rsidR="002916BE" w:rsidRDefault="002916BE" w:rsidP="002916BE"/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r>
              <w:rPr>
                <w:rFonts w:hint="eastAsia"/>
              </w:rPr>
              <w:t>I</w:t>
            </w:r>
            <w:r>
              <w:t>ceDoor</w:t>
            </w:r>
          </w:p>
        </w:tc>
        <w:tc>
          <w:tcPr>
            <w:tcW w:w="1213" w:type="dxa"/>
          </w:tcPr>
          <w:p w14:paraId="784B4DC3" w14:textId="77777777" w:rsidR="002916BE" w:rsidRDefault="002916BE" w:rsidP="002916BE"/>
        </w:tc>
        <w:tc>
          <w:tcPr>
            <w:tcW w:w="1417" w:type="dxa"/>
          </w:tcPr>
          <w:p w14:paraId="7BF326F3" w14:textId="77777777" w:rsidR="002916BE" w:rsidRDefault="002916BE" w:rsidP="002916BE"/>
        </w:tc>
        <w:tc>
          <w:tcPr>
            <w:tcW w:w="4190" w:type="dxa"/>
          </w:tcPr>
          <w:p w14:paraId="3A2A34E2" w14:textId="77777777" w:rsidR="002916BE" w:rsidRDefault="002916BE" w:rsidP="002916BE"/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r>
              <w:rPr>
                <w:rFonts w:hint="eastAsia"/>
              </w:rPr>
              <w:t>I</w:t>
            </w:r>
            <w:r>
              <w:t>ceLake</w:t>
            </w:r>
          </w:p>
        </w:tc>
        <w:tc>
          <w:tcPr>
            <w:tcW w:w="1213" w:type="dxa"/>
          </w:tcPr>
          <w:p w14:paraId="1678CE2A" w14:textId="77777777" w:rsidR="002916BE" w:rsidRDefault="002916BE" w:rsidP="002916BE"/>
        </w:tc>
        <w:tc>
          <w:tcPr>
            <w:tcW w:w="1417" w:type="dxa"/>
          </w:tcPr>
          <w:p w14:paraId="3389E4FC" w14:textId="77777777" w:rsidR="002916BE" w:rsidRDefault="002916BE" w:rsidP="002916BE"/>
        </w:tc>
        <w:tc>
          <w:tcPr>
            <w:tcW w:w="4190" w:type="dxa"/>
          </w:tcPr>
          <w:p w14:paraId="4C2269EE" w14:textId="77777777" w:rsidR="002916BE" w:rsidRDefault="002916BE" w:rsidP="002916BE"/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r>
              <w:rPr>
                <w:rFonts w:hint="eastAsia"/>
              </w:rPr>
              <w:t>I</w:t>
            </w:r>
            <w:r>
              <w:t>cePlayer</w:t>
            </w:r>
          </w:p>
        </w:tc>
        <w:tc>
          <w:tcPr>
            <w:tcW w:w="1213" w:type="dxa"/>
          </w:tcPr>
          <w:p w14:paraId="4BE00E4B" w14:textId="77777777" w:rsidR="002916BE" w:rsidRDefault="002916BE" w:rsidP="002916BE"/>
        </w:tc>
        <w:tc>
          <w:tcPr>
            <w:tcW w:w="1417" w:type="dxa"/>
          </w:tcPr>
          <w:p w14:paraId="6D913540" w14:textId="77777777" w:rsidR="002916BE" w:rsidRDefault="002916BE" w:rsidP="002916BE"/>
        </w:tc>
        <w:tc>
          <w:tcPr>
            <w:tcW w:w="4190" w:type="dxa"/>
          </w:tcPr>
          <w:p w14:paraId="76B4C891" w14:textId="77777777" w:rsidR="002916BE" w:rsidRDefault="002916BE" w:rsidP="002916BE"/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77777777" w:rsidR="002916BE" w:rsidRDefault="002916BE" w:rsidP="002916BE"/>
        </w:tc>
        <w:tc>
          <w:tcPr>
            <w:tcW w:w="1417" w:type="dxa"/>
          </w:tcPr>
          <w:p w14:paraId="236A90FD" w14:textId="77777777" w:rsidR="002916BE" w:rsidRDefault="002916BE" w:rsidP="002916BE"/>
        </w:tc>
        <w:tc>
          <w:tcPr>
            <w:tcW w:w="4190" w:type="dxa"/>
          </w:tcPr>
          <w:p w14:paraId="4A49012B" w14:textId="77777777" w:rsidR="002916BE" w:rsidRDefault="002916BE" w:rsidP="002916BE"/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r>
              <w:rPr>
                <w:rFonts w:hint="eastAsia"/>
              </w:rPr>
              <w:t>R</w:t>
            </w:r>
            <w:r>
              <w:t>edDiamond</w:t>
            </w:r>
          </w:p>
        </w:tc>
        <w:tc>
          <w:tcPr>
            <w:tcW w:w="1213" w:type="dxa"/>
          </w:tcPr>
          <w:p w14:paraId="6E785E98" w14:textId="77777777" w:rsidR="002916BE" w:rsidRDefault="002916BE" w:rsidP="002916BE"/>
        </w:tc>
        <w:tc>
          <w:tcPr>
            <w:tcW w:w="1417" w:type="dxa"/>
          </w:tcPr>
          <w:p w14:paraId="1AD1D539" w14:textId="77777777" w:rsidR="002916BE" w:rsidRDefault="002916BE" w:rsidP="002916BE"/>
        </w:tc>
        <w:tc>
          <w:tcPr>
            <w:tcW w:w="4190" w:type="dxa"/>
          </w:tcPr>
          <w:p w14:paraId="7EEDA3AD" w14:textId="77777777" w:rsidR="002916BE" w:rsidRDefault="002916BE" w:rsidP="002916BE"/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r>
              <w:rPr>
                <w:rFonts w:hint="eastAsia"/>
              </w:rPr>
              <w:t>R</w:t>
            </w:r>
            <w:r>
              <w:t>edDoor</w:t>
            </w:r>
          </w:p>
        </w:tc>
        <w:tc>
          <w:tcPr>
            <w:tcW w:w="1213" w:type="dxa"/>
          </w:tcPr>
          <w:p w14:paraId="6873F21B" w14:textId="77777777" w:rsidR="002916BE" w:rsidRDefault="002916BE" w:rsidP="002916BE"/>
        </w:tc>
        <w:tc>
          <w:tcPr>
            <w:tcW w:w="1417" w:type="dxa"/>
          </w:tcPr>
          <w:p w14:paraId="431BDF4F" w14:textId="77777777" w:rsidR="002916BE" w:rsidRDefault="002916BE" w:rsidP="002916BE"/>
        </w:tc>
        <w:tc>
          <w:tcPr>
            <w:tcW w:w="4190" w:type="dxa"/>
          </w:tcPr>
          <w:p w14:paraId="1F52A9F3" w14:textId="77777777" w:rsidR="002916BE" w:rsidRDefault="002916BE" w:rsidP="002916BE"/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r>
              <w:rPr>
                <w:rFonts w:hint="eastAsia"/>
              </w:rPr>
              <w:t>R</w:t>
            </w:r>
            <w:r>
              <w:t>edLake</w:t>
            </w:r>
          </w:p>
        </w:tc>
        <w:tc>
          <w:tcPr>
            <w:tcW w:w="1213" w:type="dxa"/>
          </w:tcPr>
          <w:p w14:paraId="484A07A5" w14:textId="77777777" w:rsidR="002916BE" w:rsidRDefault="002916BE" w:rsidP="002916BE"/>
        </w:tc>
        <w:tc>
          <w:tcPr>
            <w:tcW w:w="1417" w:type="dxa"/>
          </w:tcPr>
          <w:p w14:paraId="5B1417F6" w14:textId="77777777" w:rsidR="002916BE" w:rsidRDefault="002916BE" w:rsidP="002916BE"/>
        </w:tc>
        <w:tc>
          <w:tcPr>
            <w:tcW w:w="4190" w:type="dxa"/>
          </w:tcPr>
          <w:p w14:paraId="2CE81C19" w14:textId="77777777" w:rsidR="002916BE" w:rsidRDefault="002916BE" w:rsidP="002916BE"/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r>
              <w:t>RedPlayer</w:t>
            </w:r>
          </w:p>
        </w:tc>
        <w:tc>
          <w:tcPr>
            <w:tcW w:w="1213" w:type="dxa"/>
          </w:tcPr>
          <w:p w14:paraId="7232F057" w14:textId="77777777" w:rsidR="002916BE" w:rsidRDefault="002916BE" w:rsidP="002916BE"/>
        </w:tc>
        <w:tc>
          <w:tcPr>
            <w:tcW w:w="1417" w:type="dxa"/>
          </w:tcPr>
          <w:p w14:paraId="273B40DA" w14:textId="77777777" w:rsidR="002916BE" w:rsidRDefault="002916BE" w:rsidP="002916BE"/>
        </w:tc>
        <w:tc>
          <w:tcPr>
            <w:tcW w:w="4190" w:type="dxa"/>
          </w:tcPr>
          <w:p w14:paraId="2733BFCB" w14:textId="77777777" w:rsidR="002916BE" w:rsidRDefault="002916B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77777777" w:rsidR="00A05B2E" w:rsidRPr="00A05B2E" w:rsidRDefault="00A05B2E" w:rsidP="00A05B2E"/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桿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桿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lastRenderedPageBreak/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2FAEE0D" w:rsidR="00247647" w:rsidRDefault="00081CAF" w:rsidP="00415790">
            <w:r>
              <w:rPr>
                <w:rFonts w:hint="eastAsia"/>
              </w:rPr>
              <w:t>4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476F3A92" w:rsidR="005806AC" w:rsidRDefault="00081CAF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  <w:tr w:rsidR="00E81061" w14:paraId="3AA02F35" w14:textId="77777777" w:rsidTr="00525549">
        <w:tc>
          <w:tcPr>
            <w:tcW w:w="2074" w:type="dxa"/>
          </w:tcPr>
          <w:p w14:paraId="4F51BE4A" w14:textId="4A655C1F" w:rsidR="00E81061" w:rsidRDefault="00E81061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總時數</w:t>
            </w:r>
          </w:p>
        </w:tc>
        <w:tc>
          <w:tcPr>
            <w:tcW w:w="2074" w:type="dxa"/>
          </w:tcPr>
          <w:p w14:paraId="0DFE0C28" w14:textId="19FE94DC" w:rsidR="00E81061" w:rsidRDefault="00E81061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 w:rsidR="00081CAF">
              <w:rPr>
                <w:rFonts w:hint="eastAsia"/>
              </w:rPr>
              <w:t>9</w:t>
            </w: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662503E4" w14:textId="04223694" w:rsidR="00E81061" w:rsidRDefault="00E81061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200</w:t>
            </w:r>
          </w:p>
        </w:tc>
        <w:tc>
          <w:tcPr>
            <w:tcW w:w="3129" w:type="dxa"/>
          </w:tcPr>
          <w:p w14:paraId="351325DC" w14:textId="77777777" w:rsidR="00E81061" w:rsidRDefault="00E81061" w:rsidP="00415790"/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63D0D3E9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22FD4045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9F296EE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51CC5154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t>O</w:t>
      </w:r>
      <w:r>
        <w:t>nShow</w:t>
      </w:r>
      <w:r>
        <w:rPr>
          <w:rFonts w:hint="eastAsia"/>
        </w:rPr>
        <w:t>的分離更加的熟悉。</w:t>
      </w:r>
    </w:p>
    <w:p w14:paraId="3CAEE105" w14:textId="77777777" w:rsidR="00081CAF" w:rsidRDefault="00081CAF" w:rsidP="00081CAF">
      <w:pPr>
        <w:ind w:firstLine="480"/>
      </w:pPr>
      <w:r>
        <w:rPr>
          <w:rFonts w:hint="eastAsia"/>
        </w:rPr>
        <w:lastRenderedPageBreak/>
        <w:t>黃品宥</w:t>
      </w:r>
      <w:r>
        <w:rPr>
          <w:rFonts w:hint="eastAsia"/>
        </w:rPr>
        <w:t>:</w:t>
      </w:r>
    </w:p>
    <w:p w14:paraId="1BFB5C0E" w14:textId="4F1F8941" w:rsidR="00081CAF" w:rsidRDefault="00081CAF" w:rsidP="00081CAF">
      <w:r>
        <w:tab/>
      </w:r>
      <w:r>
        <w:tab/>
      </w:r>
      <w:r w:rsidR="00131CAF">
        <w:rPr>
          <w:rFonts w:hint="eastAsia"/>
        </w:rPr>
        <w:t>這</w:t>
      </w:r>
    </w:p>
    <w:p w14:paraId="2658EDFE" w14:textId="77777777" w:rsidR="00081CAF" w:rsidRDefault="00081CAF" w:rsidP="00853BFF">
      <w:pPr>
        <w:ind w:left="480" w:firstLine="480"/>
        <w:rPr>
          <w:rFonts w:hint="eastAsia"/>
        </w:rPr>
      </w:pP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45119C54" w14:textId="1CC10AB7" w:rsidR="00853BFF" w:rsidRPr="00853BFF" w:rsidRDefault="00853BFF" w:rsidP="00853BF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273C0828" w14:textId="267A3E2C" w:rsidR="00853BFF" w:rsidRDefault="00E81061" w:rsidP="00853BFF">
      <w:r>
        <w:tab/>
      </w:r>
      <w:r>
        <w:rPr>
          <w:rFonts w:hint="eastAsia"/>
        </w:rPr>
        <w:t>黃品宥</w:t>
      </w:r>
      <w:r>
        <w:rPr>
          <w:rFonts w:hint="eastAsia"/>
        </w:rPr>
        <w:t>:</w:t>
      </w:r>
    </w:p>
    <w:p w14:paraId="3AAFDCA0" w14:textId="608152B2" w:rsidR="00E81061" w:rsidRDefault="00E81061" w:rsidP="00853BFF">
      <w:r>
        <w:tab/>
      </w:r>
      <w:r>
        <w:tab/>
      </w:r>
      <w:r>
        <w:rPr>
          <w:rFonts w:hint="eastAsia"/>
        </w:rPr>
        <w:t>123</w:t>
      </w:r>
    </w:p>
    <w:p w14:paraId="5C4E5AB1" w14:textId="4B68404A" w:rsidR="00E81061" w:rsidRDefault="00E81061" w:rsidP="00853BFF">
      <w:pPr>
        <w:rPr>
          <w:rFonts w:hint="eastAsia"/>
        </w:rPr>
      </w:pPr>
    </w:p>
    <w:p w14:paraId="656B4D4C" w14:textId="77777777" w:rsidR="00E81061" w:rsidRPr="00853BFF" w:rsidRDefault="00E81061" w:rsidP="00853BFF">
      <w:pPr>
        <w:rPr>
          <w:rFonts w:hint="eastAsia"/>
        </w:rPr>
      </w:pPr>
    </w:p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7ECA4" w14:textId="77777777" w:rsidR="00F436BC" w:rsidRDefault="00F436BC" w:rsidP="00A24463">
      <w:r>
        <w:separator/>
      </w:r>
    </w:p>
  </w:endnote>
  <w:endnote w:type="continuationSeparator" w:id="0">
    <w:p w14:paraId="68DE1CC5" w14:textId="77777777" w:rsidR="00F436BC" w:rsidRDefault="00F436BC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92C77" w14:textId="77777777" w:rsidR="00F436BC" w:rsidRDefault="00F436BC" w:rsidP="00A24463">
      <w:r>
        <w:separator/>
      </w:r>
    </w:p>
  </w:footnote>
  <w:footnote w:type="continuationSeparator" w:id="0">
    <w:p w14:paraId="05ECB7DA" w14:textId="77777777" w:rsidR="00F436BC" w:rsidRDefault="00F436BC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AFA"/>
    <w:rsid w:val="00081CAF"/>
    <w:rsid w:val="000C2FFF"/>
    <w:rsid w:val="00131CAF"/>
    <w:rsid w:val="001C4301"/>
    <w:rsid w:val="00241DD1"/>
    <w:rsid w:val="00247647"/>
    <w:rsid w:val="002916BE"/>
    <w:rsid w:val="002D7EFB"/>
    <w:rsid w:val="0038289A"/>
    <w:rsid w:val="003929B6"/>
    <w:rsid w:val="003A3A54"/>
    <w:rsid w:val="003B1D82"/>
    <w:rsid w:val="003D1D54"/>
    <w:rsid w:val="00415790"/>
    <w:rsid w:val="00421047"/>
    <w:rsid w:val="004350D0"/>
    <w:rsid w:val="0044662A"/>
    <w:rsid w:val="00463297"/>
    <w:rsid w:val="004C442B"/>
    <w:rsid w:val="004C5C16"/>
    <w:rsid w:val="00525549"/>
    <w:rsid w:val="005806AC"/>
    <w:rsid w:val="005A6D61"/>
    <w:rsid w:val="005F2E53"/>
    <w:rsid w:val="00635876"/>
    <w:rsid w:val="006F439C"/>
    <w:rsid w:val="007D3E15"/>
    <w:rsid w:val="00816837"/>
    <w:rsid w:val="00835671"/>
    <w:rsid w:val="00844DB2"/>
    <w:rsid w:val="00853BFF"/>
    <w:rsid w:val="008715F2"/>
    <w:rsid w:val="008D7C09"/>
    <w:rsid w:val="008D7F3C"/>
    <w:rsid w:val="00943F0B"/>
    <w:rsid w:val="009554B9"/>
    <w:rsid w:val="00A05B2E"/>
    <w:rsid w:val="00A21607"/>
    <w:rsid w:val="00A24463"/>
    <w:rsid w:val="00A64482"/>
    <w:rsid w:val="00AB7AF0"/>
    <w:rsid w:val="00B23633"/>
    <w:rsid w:val="00B416B9"/>
    <w:rsid w:val="00B44388"/>
    <w:rsid w:val="00BC2B1B"/>
    <w:rsid w:val="00BE6567"/>
    <w:rsid w:val="00BF7FBD"/>
    <w:rsid w:val="00C268C1"/>
    <w:rsid w:val="00C55B42"/>
    <w:rsid w:val="00C6345F"/>
    <w:rsid w:val="00C674BC"/>
    <w:rsid w:val="00C87DFE"/>
    <w:rsid w:val="00D36843"/>
    <w:rsid w:val="00E55D01"/>
    <w:rsid w:val="00E81061"/>
    <w:rsid w:val="00EA08B8"/>
    <w:rsid w:val="00EA3035"/>
    <w:rsid w:val="00EC55B9"/>
    <w:rsid w:val="00F436BC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9</Pages>
  <Words>353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黃品宥</cp:lastModifiedBy>
  <cp:revision>41</cp:revision>
  <dcterms:created xsi:type="dcterms:W3CDTF">2021-06-13T09:03:00Z</dcterms:created>
  <dcterms:modified xsi:type="dcterms:W3CDTF">2021-06-26T09:35:00Z</dcterms:modified>
</cp:coreProperties>
</file>